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4834" w:rsidRPr="00D14834" w:rsidRDefault="00D14834" w:rsidP="00D14834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D14834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What's that data type?</w:t>
      </w:r>
    </w:p>
    <w:p w:rsidR="00D14834" w:rsidRPr="00D14834" w:rsidRDefault="00D14834" w:rsidP="00D1483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D1483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Do you remember that when you added </w:t>
      </w:r>
      <w:r w:rsidRPr="00D14834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5 + "six"</w:t>
      </w:r>
      <w:r w:rsidRPr="00D1483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, you got an error due to a mismatch in data types? You can avoid such embarrassing situations by checking the data type of a variable beforehand. You can do this with the </w:t>
      </w:r>
      <w:proofErr w:type="gramStart"/>
      <w:r w:rsidRPr="000A7948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class(</w:t>
      </w:r>
      <w:proofErr w:type="gramEnd"/>
      <w:r w:rsidRPr="000A7948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)</w:t>
      </w:r>
      <w:r w:rsidRPr="00D14834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unction, as the code on the right shows.</w:t>
      </w:r>
    </w:p>
    <w:p w:rsidR="007E7490" w:rsidRDefault="007E7490">
      <w:bookmarkStart w:id="0" w:name="_GoBack"/>
      <w:bookmarkEnd w:id="0"/>
    </w:p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jO3sDQ1NzcztrRU0lEKTi0uzszPAykwqgUA5aAfxSwAAAA="/>
  </w:docVars>
  <w:rsids>
    <w:rsidRoot w:val="00D14834"/>
    <w:rsid w:val="000A7948"/>
    <w:rsid w:val="007E7490"/>
    <w:rsid w:val="00D14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55873D-0419-44E2-847F-C71DA8AE7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D1483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483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148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1483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117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043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4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</Words>
  <Characters>248</Characters>
  <Application>Microsoft Office Word</Application>
  <DocSecurity>0</DocSecurity>
  <Lines>2</Lines>
  <Paragraphs>1</Paragraphs>
  <ScaleCrop>false</ScaleCrop>
  <Company>HP</Company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2</cp:revision>
  <dcterms:created xsi:type="dcterms:W3CDTF">2017-10-16T14:13:00Z</dcterms:created>
  <dcterms:modified xsi:type="dcterms:W3CDTF">2017-10-16T15:07:00Z</dcterms:modified>
</cp:coreProperties>
</file>